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1BE9A5B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3D18BD3A" w14:textId="4DF02333" w:rsidR="0040210F" w:rsidRPr="0040210F" w:rsidRDefault="0040210F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0210F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Pr="0040210F">
        <w:rPr>
          <w:b w:val="0"/>
          <w:bCs w:val="0"/>
          <w:color w:val="444444"/>
          <w:spacing w:val="3"/>
        </w:rPr>
        <w:t>select * from Worker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where </w:t>
      </w:r>
      <w:r w:rsidR="006C0FE5">
        <w:rPr>
          <w:b w:val="0"/>
          <w:bCs w:val="0"/>
          <w:color w:val="444444"/>
          <w:spacing w:val="3"/>
        </w:rPr>
        <w:t>year(</w:t>
      </w:r>
      <w:r>
        <w:rPr>
          <w:b w:val="0"/>
          <w:bCs w:val="0"/>
          <w:color w:val="444444"/>
          <w:spacing w:val="3"/>
        </w:rPr>
        <w:t xml:space="preserve">joining_date) = </w:t>
      </w:r>
      <w:r w:rsidR="006C0FE5">
        <w:rPr>
          <w:b w:val="0"/>
          <w:bCs w:val="0"/>
          <w:color w:val="444444"/>
          <w:spacing w:val="3"/>
        </w:rPr>
        <w:t>‘</w:t>
      </w:r>
      <w:r>
        <w:rPr>
          <w:b w:val="0"/>
          <w:bCs w:val="0"/>
          <w:color w:val="444444"/>
          <w:spacing w:val="3"/>
        </w:rPr>
        <w:t>2014</w:t>
      </w:r>
      <w:r w:rsidR="006C0FE5">
        <w:rPr>
          <w:b w:val="0"/>
          <w:bCs w:val="0"/>
          <w:color w:val="444444"/>
          <w:spacing w:val="3"/>
        </w:rPr>
        <w:t>’ and month(joining_date) = ‘02’</w:t>
      </w:r>
    </w:p>
    <w:p w14:paraId="5030EBE7" w14:textId="7F49FBB8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44ACDA9" w14:textId="12244AE8" w:rsidR="004805A3" w:rsidRPr="004805A3" w:rsidRDefault="004805A3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805A3">
        <w:rPr>
          <w:color w:val="444444"/>
          <w:spacing w:val="3"/>
        </w:rPr>
        <w:t>Ans</w:t>
      </w:r>
      <w:r>
        <w:rPr>
          <w:color w:val="444444"/>
          <w:spacing w:val="3"/>
        </w:rPr>
        <w:t xml:space="preserve">: </w:t>
      </w:r>
      <w:r>
        <w:rPr>
          <w:b w:val="0"/>
          <w:bCs w:val="0"/>
          <w:color w:val="444444"/>
          <w:spacing w:val="3"/>
        </w:rPr>
        <w:t xml:space="preserve">select </w:t>
      </w:r>
      <w:r w:rsidR="002E5A1F">
        <w:rPr>
          <w:b w:val="0"/>
          <w:bCs w:val="0"/>
          <w:color w:val="444444"/>
          <w:spacing w:val="3"/>
        </w:rPr>
        <w:t>column_name, count(column_name) from table_name group by field having count(column_name) &gt; 1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76E617F" w14:textId="77777777" w:rsidR="000C6D42" w:rsidRDefault="004805A3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805A3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0C6D42">
        <w:rPr>
          <w:b w:val="0"/>
          <w:bCs w:val="0"/>
          <w:color w:val="444444"/>
          <w:spacing w:val="3"/>
        </w:rPr>
        <w:t xml:space="preserve">with CTE as ( </w:t>
      </w:r>
    </w:p>
    <w:p w14:paraId="2C2EC1C2" w14:textId="6AE77BB1" w:rsidR="000C6D42" w:rsidRDefault="000C6D4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                select Employee_Id, first_name, last_name row number() over(</w:t>
      </w:r>
    </w:p>
    <w:p w14:paraId="1C939EE8" w14:textId="77777777" w:rsidR="00FF4C8B" w:rsidRDefault="000C6D4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                                                          </w:t>
      </w:r>
      <w:r w:rsidR="00FF4C8B">
        <w:rPr>
          <w:b w:val="0"/>
          <w:bCs w:val="0"/>
          <w:color w:val="444444"/>
          <w:spacing w:val="3"/>
        </w:rPr>
        <w:t>partition</w:t>
      </w:r>
      <w:r>
        <w:rPr>
          <w:b w:val="0"/>
          <w:bCs w:val="0"/>
          <w:color w:val="444444"/>
          <w:spacing w:val="3"/>
        </w:rPr>
        <w:t xml:space="preserve"> </w:t>
      </w:r>
      <w:r w:rsidR="00FF4C8B">
        <w:rPr>
          <w:b w:val="0"/>
          <w:bCs w:val="0"/>
          <w:color w:val="444444"/>
          <w:spacing w:val="3"/>
        </w:rPr>
        <w:t>by first_name, last_name</w:t>
      </w:r>
    </w:p>
    <w:p w14:paraId="721251D9" w14:textId="77777777" w:rsidR="00FF4C8B" w:rsidRDefault="00FF4C8B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                                                          order by first_name, last_name) row_num</w:t>
      </w:r>
    </w:p>
    <w:p w14:paraId="31A0F1F6" w14:textId="77777777" w:rsidR="00FF4C8B" w:rsidRDefault="00FF4C8B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                  from Employees)</w:t>
      </w:r>
    </w:p>
    <w:p w14:paraId="01E66CD5" w14:textId="5E151EBE" w:rsidR="000C6D42" w:rsidRDefault="00FF4C8B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delete from CTE where row_num &gt; 1                    </w:t>
      </w:r>
      <w:r w:rsidR="000C6D42">
        <w:rPr>
          <w:b w:val="0"/>
          <w:bCs w:val="0"/>
          <w:color w:val="444444"/>
          <w:spacing w:val="3"/>
        </w:rPr>
        <w:t xml:space="preserve">                                                      </w:t>
      </w:r>
    </w:p>
    <w:p w14:paraId="47F43149" w14:textId="77777777" w:rsidR="000C6D42" w:rsidRPr="004805A3" w:rsidRDefault="000C6D4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Pr="0040210F" w:rsidRDefault="005D3FE2">
      <w:pPr>
        <w:rPr>
          <w:lang w:val="en-US"/>
        </w:rPr>
      </w:pPr>
    </w:p>
    <w:sectPr w:rsidR="005D3FE2" w:rsidRPr="004021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C6D42"/>
    <w:rsid w:val="002E5A1F"/>
    <w:rsid w:val="0040210F"/>
    <w:rsid w:val="004805A3"/>
    <w:rsid w:val="005D3FE2"/>
    <w:rsid w:val="006C0FE5"/>
    <w:rsid w:val="0079446D"/>
    <w:rsid w:val="00A93BA4"/>
    <w:rsid w:val="00E91F3F"/>
    <w:rsid w:val="00FF4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6</cp:revision>
  <dcterms:created xsi:type="dcterms:W3CDTF">2021-03-26T13:46:00Z</dcterms:created>
  <dcterms:modified xsi:type="dcterms:W3CDTF">2022-01-15T11:22:00Z</dcterms:modified>
</cp:coreProperties>
</file>